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918509" cy="2300437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02202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56000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77679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87892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072513" cy="2502568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44799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683262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96694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82506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64887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59257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7246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59013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005136" cy="4735629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ырянов Артём Алексеевич НБИбд-01-22</dc:creator>
  <dc:language>ru-RU</dc:language>
  <cp:keywords/>
  <dcterms:created xsi:type="dcterms:W3CDTF">2023-02-27T09:30:34Z</dcterms:created>
  <dcterms:modified xsi:type="dcterms:W3CDTF">2023-02-27T0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